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51FFC1" w14:textId="12FB2978" w:rsidR="00F91929" w:rsidRPr="009173B1" w:rsidRDefault="001E36C9" w:rsidP="0021259E">
      <w:pPr>
        <w:jc w:val="both"/>
        <w:rPr>
          <w:rFonts w:ascii="Avenir LT Std 55 Roman" w:hAnsi="Avenir LT Std 55 Roman"/>
          <w:lang w:val="en-US"/>
        </w:rPr>
      </w:pPr>
      <w:r w:rsidRPr="009173B1">
        <w:rPr>
          <w:rFonts w:ascii="Avenir LT Std 55 Roman" w:hAnsi="Avenir LT Std 55 Roman"/>
          <w:noProof/>
          <w:lang w:eastAsia="en-SG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8FE20E9" wp14:editId="2C004A05">
                <wp:simplePos x="0" y="0"/>
                <wp:positionH relativeFrom="margin">
                  <wp:posOffset>4352925</wp:posOffset>
                </wp:positionH>
                <wp:positionV relativeFrom="paragraph">
                  <wp:posOffset>771525</wp:posOffset>
                </wp:positionV>
                <wp:extent cx="2379980" cy="609600"/>
                <wp:effectExtent l="0" t="0" r="0" b="0"/>
                <wp:wrapThrough wrapText="bothSides">
                  <wp:wrapPolygon edited="0">
                    <wp:start x="519" y="0"/>
                    <wp:lineTo x="519" y="20925"/>
                    <wp:lineTo x="20920" y="20925"/>
                    <wp:lineTo x="20920" y="0"/>
                    <wp:lineTo x="519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998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39188F" w14:textId="77777777" w:rsidR="00A354F2" w:rsidRDefault="00BC42A4" w:rsidP="00A354F2">
                            <w:pPr>
                              <w:pStyle w:val="NoSpacing"/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lang w:val="en-US"/>
                              </w:rPr>
                            </w:pPr>
                            <w:r w:rsidRPr="001E36C9"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lang w:val="en-US"/>
                              </w:rPr>
                              <w:t>723, Ang Mo Kio</w:t>
                            </w:r>
                            <w:r w:rsidR="00DD02C3" w:rsidRPr="001E36C9"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lang w:val="en-US"/>
                              </w:rPr>
                              <w:t xml:space="preserve"> Avenue 8 S</w:t>
                            </w:r>
                            <w:r w:rsidR="00E30BCF" w:rsidRPr="001E36C9"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lang w:val="en-US"/>
                              </w:rPr>
                              <w:t>560723</w:t>
                            </w:r>
                          </w:p>
                          <w:p w14:paraId="4592B048" w14:textId="4811C1A2" w:rsidR="00BC42A4" w:rsidRPr="001E36C9" w:rsidRDefault="00A354F2" w:rsidP="00A354F2">
                            <w:pPr>
                              <w:pStyle w:val="NoSpacing"/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lang w:val="en-US"/>
                              </w:rPr>
                            </w:pPr>
                            <w:r w:rsidRPr="00A354F2"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u w:val="single"/>
                                <w:lang w:val="en-US"/>
                              </w:rPr>
                              <w:t>F</w:t>
                            </w:r>
                            <w:r w:rsidRPr="00A354F2"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u w:val="single"/>
                                <w:lang w:val="en-US"/>
                              </w:rPr>
                              <w:t>or appointment</w:t>
                            </w:r>
                            <w:r w:rsidR="00E30BCF" w:rsidRPr="001E36C9"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lang w:val="en-US"/>
                              </w:rPr>
                              <w:br/>
                              <w:t>Tel</w:t>
                            </w:r>
                            <w:r w:rsidR="00BC42A4" w:rsidRPr="001E36C9"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lang w:val="en-US"/>
                              </w:rPr>
                              <w:t>: 6554 6500</w:t>
                            </w:r>
                            <w:r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27818CCE" w14:textId="77777777" w:rsidR="00A75A07" w:rsidRPr="001E36C9" w:rsidRDefault="00A75A07" w:rsidP="00A354F2">
                            <w:pPr>
                              <w:pStyle w:val="NoSpacing"/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</w:rPr>
                            </w:pPr>
                            <w:r w:rsidRPr="001E36C9"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lang w:val="en-US"/>
                              </w:rPr>
                              <w:t>Email:</w:t>
                            </w:r>
                            <w:r w:rsidRPr="001E36C9">
                              <w:rPr>
                                <w:rFonts w:ascii="Avenir LT Std 55 Roman" w:eastAsiaTheme="minorEastAsia" w:hAnsi="Avenir LT Std 55 Roman"/>
                                <w:color w:val="C00000"/>
                                <w:kern w:val="24"/>
                                <w:sz w:val="16"/>
                                <w:szCs w:val="20"/>
                                <w:lang w:val="en-US" w:eastAsia="en-SG"/>
                              </w:rPr>
                              <w:t xml:space="preserve"> </w:t>
                            </w:r>
                            <w:r w:rsidRPr="001E36C9">
                              <w:rPr>
                                <w:rFonts w:ascii="Avenir LT Std 55 Roman" w:hAnsi="Avenir LT Std 55 Roman"/>
                                <w:sz w:val="16"/>
                                <w:szCs w:val="20"/>
                                <w:lang w:val="en-US"/>
                              </w:rPr>
                              <w:t>AMK_Specialist_Centre@ttsh.com.sg</w:t>
                            </w:r>
                          </w:p>
                          <w:p w14:paraId="30037BBA" w14:textId="77777777" w:rsidR="00A75A07" w:rsidRPr="000E5E6A" w:rsidRDefault="00A75A07" w:rsidP="000E5E6A">
                            <w:pPr>
                              <w:pStyle w:val="NoSpacing"/>
                              <w:jc w:val="right"/>
                              <w:rPr>
                                <w:rFonts w:ascii="Avenir LT Std 55 Roman" w:hAnsi="Avenir LT Std 55 Roman"/>
                                <w:lang w:val="en-US"/>
                              </w:rPr>
                            </w:pPr>
                          </w:p>
                          <w:p w14:paraId="10AE4D97" w14:textId="77777777" w:rsidR="00BC42A4" w:rsidRPr="000E5E6A" w:rsidRDefault="00BC42A4" w:rsidP="000E5E6A">
                            <w:pPr>
                              <w:jc w:val="right"/>
                              <w:rPr>
                                <w:rFonts w:ascii="Avenir LT Std 55 Roman" w:hAnsi="Avenir LT Std 55 Roman"/>
                                <w:lang w:val="en-US"/>
                              </w:rPr>
                            </w:pPr>
                          </w:p>
                          <w:p w14:paraId="09E3441E" w14:textId="77777777" w:rsidR="00BC42A4" w:rsidRPr="000E5E6A" w:rsidRDefault="00BC42A4" w:rsidP="000E5E6A">
                            <w:pPr>
                              <w:jc w:val="right"/>
                              <w:rPr>
                                <w:rFonts w:ascii="Avenir LT Std 55 Roman" w:hAnsi="Avenir LT Std 55 Roman"/>
                                <w:lang w:val="en-US"/>
                              </w:rPr>
                            </w:pPr>
                          </w:p>
                          <w:p w14:paraId="6EB8F775" w14:textId="77777777" w:rsidR="00BC42A4" w:rsidRPr="000E5E6A" w:rsidRDefault="00BC42A4" w:rsidP="000E5E6A">
                            <w:pPr>
                              <w:jc w:val="right"/>
                              <w:rPr>
                                <w:rFonts w:ascii="Avenir LT Std 55 Roman" w:hAnsi="Avenir LT Std 55 Rom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FE20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2.75pt;margin-top:60.75pt;width:187.4pt;height:4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" filled="f" stroked="f">
                <v:textbox>
                  <w:txbxContent>
                    <w:p w14:paraId="7439188F" w14:textId="77777777" w:rsidR="00A354F2" w:rsidRDefault="00BC42A4" w:rsidP="00A354F2">
                      <w:pPr>
                        <w:pStyle w:val="NoSpacing"/>
                        <w:rPr>
                          <w:rFonts w:ascii="Avenir LT Std 55 Roman" w:hAnsi="Avenir LT Std 55 Roman"/>
                          <w:sz w:val="16"/>
                          <w:szCs w:val="20"/>
                          <w:lang w:val="en-US"/>
                        </w:rPr>
                      </w:pPr>
                      <w:r w:rsidRPr="001E36C9">
                        <w:rPr>
                          <w:rFonts w:ascii="Avenir LT Std 55 Roman" w:hAnsi="Avenir LT Std 55 Roman"/>
                          <w:sz w:val="16"/>
                          <w:szCs w:val="20"/>
                          <w:lang w:val="en-US"/>
                        </w:rPr>
                        <w:t>723, Ang Mo Kio</w:t>
                      </w:r>
                      <w:r w:rsidR="00DD02C3" w:rsidRPr="001E36C9">
                        <w:rPr>
                          <w:rFonts w:ascii="Avenir LT Std 55 Roman" w:hAnsi="Avenir LT Std 55 Roman"/>
                          <w:sz w:val="16"/>
                          <w:szCs w:val="20"/>
                          <w:lang w:val="en-US"/>
                        </w:rPr>
                        <w:t xml:space="preserve"> Avenue 8 S</w:t>
                      </w:r>
                      <w:r w:rsidR="00E30BCF" w:rsidRPr="001E36C9">
                        <w:rPr>
                          <w:rFonts w:ascii="Avenir LT Std 55 Roman" w:hAnsi="Avenir LT Std 55 Roman"/>
                          <w:sz w:val="16"/>
                          <w:szCs w:val="20"/>
                          <w:lang w:val="en-US"/>
                        </w:rPr>
                        <w:t>560723</w:t>
                      </w:r>
                    </w:p>
                    <w:p w14:paraId="4592B048" w14:textId="4811C1A2" w:rsidR="00BC42A4" w:rsidRPr="001E36C9" w:rsidRDefault="00A354F2" w:rsidP="00A354F2">
                      <w:pPr>
                        <w:pStyle w:val="NoSpacing"/>
                        <w:rPr>
                          <w:rFonts w:ascii="Avenir LT Std 55 Roman" w:hAnsi="Avenir LT Std 55 Roman"/>
                          <w:sz w:val="16"/>
                          <w:szCs w:val="20"/>
                          <w:lang w:val="en-US"/>
                        </w:rPr>
                      </w:pPr>
                      <w:r w:rsidRPr="00A354F2">
                        <w:rPr>
                          <w:rFonts w:ascii="Avenir LT Std 55 Roman" w:hAnsi="Avenir LT Std 55 Roman"/>
                          <w:sz w:val="16"/>
                          <w:szCs w:val="20"/>
                          <w:u w:val="single"/>
                          <w:lang w:val="en-US"/>
                        </w:rPr>
                        <w:t>F</w:t>
                      </w:r>
                      <w:r w:rsidRPr="00A354F2">
                        <w:rPr>
                          <w:rFonts w:ascii="Avenir LT Std 55 Roman" w:hAnsi="Avenir LT Std 55 Roman"/>
                          <w:sz w:val="16"/>
                          <w:szCs w:val="20"/>
                          <w:u w:val="single"/>
                          <w:lang w:val="en-US"/>
                        </w:rPr>
                        <w:t>or appointment</w:t>
                      </w:r>
                      <w:r w:rsidR="00E30BCF" w:rsidRPr="001E36C9">
                        <w:rPr>
                          <w:rFonts w:ascii="Avenir LT Std 55 Roman" w:hAnsi="Avenir LT Std 55 Roman"/>
                          <w:sz w:val="16"/>
                          <w:szCs w:val="20"/>
                          <w:lang w:val="en-US"/>
                        </w:rPr>
                        <w:br/>
                        <w:t>Tel</w:t>
                      </w:r>
                      <w:r w:rsidR="00BC42A4" w:rsidRPr="001E36C9">
                        <w:rPr>
                          <w:rFonts w:ascii="Avenir LT Std 55 Roman" w:hAnsi="Avenir LT Std 55 Roman"/>
                          <w:sz w:val="16"/>
                          <w:szCs w:val="20"/>
                          <w:lang w:val="en-US"/>
                        </w:rPr>
                        <w:t>: 6554 6500</w:t>
                      </w:r>
                      <w:r>
                        <w:rPr>
                          <w:rFonts w:ascii="Avenir LT Std 55 Roman" w:hAnsi="Avenir LT Std 55 Roman"/>
                          <w:sz w:val="16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27818CCE" w14:textId="77777777" w:rsidR="00A75A07" w:rsidRPr="001E36C9" w:rsidRDefault="00A75A07" w:rsidP="00A354F2">
                      <w:pPr>
                        <w:pStyle w:val="NoSpacing"/>
                        <w:rPr>
                          <w:rFonts w:ascii="Avenir LT Std 55 Roman" w:hAnsi="Avenir LT Std 55 Roman"/>
                          <w:sz w:val="16"/>
                          <w:szCs w:val="20"/>
                        </w:rPr>
                      </w:pPr>
                      <w:r w:rsidRPr="001E36C9">
                        <w:rPr>
                          <w:rFonts w:ascii="Avenir LT Std 55 Roman" w:hAnsi="Avenir LT Std 55 Roman"/>
                          <w:sz w:val="16"/>
                          <w:szCs w:val="20"/>
                          <w:lang w:val="en-US"/>
                        </w:rPr>
                        <w:t>Email:</w:t>
                      </w:r>
                      <w:r w:rsidRPr="001E36C9">
                        <w:rPr>
                          <w:rFonts w:ascii="Avenir LT Std 55 Roman" w:eastAsiaTheme="minorEastAsia" w:hAnsi="Avenir LT Std 55 Roman"/>
                          <w:color w:val="C00000"/>
                          <w:kern w:val="24"/>
                          <w:sz w:val="16"/>
                          <w:szCs w:val="20"/>
                          <w:lang w:val="en-US" w:eastAsia="en-SG"/>
                        </w:rPr>
                        <w:t xml:space="preserve"> </w:t>
                      </w:r>
                      <w:r w:rsidRPr="001E36C9">
                        <w:rPr>
                          <w:rFonts w:ascii="Avenir LT Std 55 Roman" w:hAnsi="Avenir LT Std 55 Roman"/>
                          <w:sz w:val="16"/>
                          <w:szCs w:val="20"/>
                          <w:lang w:val="en-US"/>
                        </w:rPr>
                        <w:t>AMK_Specialist_Centre@ttsh.com.sg</w:t>
                      </w:r>
                    </w:p>
                    <w:p w14:paraId="30037BBA" w14:textId="77777777" w:rsidR="00A75A07" w:rsidRPr="000E5E6A" w:rsidRDefault="00A75A07" w:rsidP="000E5E6A">
                      <w:pPr>
                        <w:pStyle w:val="NoSpacing"/>
                        <w:jc w:val="right"/>
                        <w:rPr>
                          <w:rFonts w:ascii="Avenir LT Std 55 Roman" w:hAnsi="Avenir LT Std 55 Roman"/>
                          <w:lang w:val="en-US"/>
                        </w:rPr>
                      </w:pPr>
                    </w:p>
                    <w:p w14:paraId="10AE4D97" w14:textId="77777777" w:rsidR="00BC42A4" w:rsidRPr="000E5E6A" w:rsidRDefault="00BC42A4" w:rsidP="000E5E6A">
                      <w:pPr>
                        <w:jc w:val="right"/>
                        <w:rPr>
                          <w:rFonts w:ascii="Avenir LT Std 55 Roman" w:hAnsi="Avenir LT Std 55 Roman"/>
                          <w:lang w:val="en-US"/>
                        </w:rPr>
                      </w:pPr>
                    </w:p>
                    <w:p w14:paraId="09E3441E" w14:textId="77777777" w:rsidR="00BC42A4" w:rsidRPr="000E5E6A" w:rsidRDefault="00BC42A4" w:rsidP="000E5E6A">
                      <w:pPr>
                        <w:jc w:val="right"/>
                        <w:rPr>
                          <w:rFonts w:ascii="Avenir LT Std 55 Roman" w:hAnsi="Avenir LT Std 55 Roman"/>
                          <w:lang w:val="en-US"/>
                        </w:rPr>
                      </w:pPr>
                    </w:p>
                    <w:p w14:paraId="6EB8F775" w14:textId="77777777" w:rsidR="00BC42A4" w:rsidRPr="000E5E6A" w:rsidRDefault="00BC42A4" w:rsidP="000E5E6A">
                      <w:pPr>
                        <w:jc w:val="right"/>
                        <w:rPr>
                          <w:rFonts w:ascii="Avenir LT Std 55 Roman" w:hAnsi="Avenir LT Std 55 Roman"/>
                          <w:lang w:val="en-U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Avenir LT Std 55 Roman" w:hAnsi="Avenir LT Std 55 Roman"/>
          <w:noProof/>
          <w:lang w:eastAsia="en-SG"/>
        </w:rPr>
        <w:drawing>
          <wp:anchor distT="0" distB="0" distL="114300" distR="114300" simplePos="0" relativeHeight="251664384" behindDoc="0" locked="0" layoutInCell="1" allowOverlap="1" wp14:anchorId="416FAB88" wp14:editId="5D5C1E64">
            <wp:simplePos x="0" y="0"/>
            <wp:positionH relativeFrom="column">
              <wp:posOffset>4590415</wp:posOffset>
            </wp:positionH>
            <wp:positionV relativeFrom="paragraph">
              <wp:posOffset>0</wp:posOffset>
            </wp:positionV>
            <wp:extent cx="2032000" cy="676275"/>
            <wp:effectExtent l="0" t="0" r="6350" b="9525"/>
            <wp:wrapThrough wrapText="bothSides">
              <wp:wrapPolygon edited="0">
                <wp:start x="2025" y="0"/>
                <wp:lineTo x="0" y="4259"/>
                <wp:lineTo x="0" y="12169"/>
                <wp:lineTo x="1418" y="19470"/>
                <wp:lineTo x="2025" y="21296"/>
                <wp:lineTo x="3038" y="21296"/>
                <wp:lineTo x="19440" y="20687"/>
                <wp:lineTo x="20655" y="19470"/>
                <wp:lineTo x="21465" y="16428"/>
                <wp:lineTo x="21465" y="5476"/>
                <wp:lineTo x="16403" y="3042"/>
                <wp:lineTo x="2835" y="0"/>
                <wp:lineTo x="2025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0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2EB2" w:rsidRPr="009173B1">
        <w:rPr>
          <w:rFonts w:ascii="Avenir LT Std 55 Roman" w:hAnsi="Avenir LT Std 55 Roman"/>
          <w:noProof/>
          <w:lang w:eastAsia="en-SG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60B1210" wp14:editId="36C77422">
                <wp:simplePos x="0" y="0"/>
                <wp:positionH relativeFrom="margin">
                  <wp:posOffset>-133350</wp:posOffset>
                </wp:positionH>
                <wp:positionV relativeFrom="paragraph">
                  <wp:posOffset>219075</wp:posOffset>
                </wp:positionV>
                <wp:extent cx="4486275" cy="1190625"/>
                <wp:effectExtent l="0" t="0" r="9525" b="9525"/>
                <wp:wrapThrough wrapText="bothSides">
                  <wp:wrapPolygon edited="0">
                    <wp:start x="0" y="0"/>
                    <wp:lineTo x="0" y="21427"/>
                    <wp:lineTo x="21554" y="21427"/>
                    <wp:lineTo x="21554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6275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18C6B" w14:textId="56E16DBC" w:rsidR="008D2EB2" w:rsidRPr="00193749" w:rsidRDefault="00E0124E" w:rsidP="00087935">
                            <w:pPr>
                              <w:pStyle w:val="NoSpacing"/>
                              <w:rPr>
                                <w:rFonts w:ascii="Avenir LT Std 55 Roman" w:hAnsi="Avenir LT Std 55 Roman"/>
                                <w:b/>
                                <w:bCs/>
                                <w:sz w:val="52"/>
                                <w:szCs w:val="36"/>
                                <w:lang w:val="en-US"/>
                              </w:rPr>
                            </w:pPr>
                            <w:r w:rsidRPr="00193749">
                              <w:rPr>
                                <w:rFonts w:ascii="Avenir LT Std 55 Roman" w:hAnsi="Avenir LT Std 55 Roman"/>
                                <w:b/>
                                <w:bCs/>
                                <w:sz w:val="52"/>
                                <w:szCs w:val="36"/>
                                <w:lang w:val="en-US"/>
                              </w:rPr>
                              <w:t>COMMUNITY AUDIOLOGY</w:t>
                            </w:r>
                          </w:p>
                          <w:p w14:paraId="29C5A6FD" w14:textId="71ED8AAA" w:rsidR="00F076F7" w:rsidRPr="00193749" w:rsidRDefault="00193749" w:rsidP="00087935">
                            <w:pPr>
                              <w:pStyle w:val="NoSpacing"/>
                              <w:rPr>
                                <w:rFonts w:ascii="Avenir LT Std 55 Roman" w:hAnsi="Avenir LT Std 55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193749">
                              <w:rPr>
                                <w:rFonts w:ascii="Avenir LT Std 55 Roman" w:hAnsi="Avenir LT Std 55 Roman"/>
                                <w:b/>
                                <w:bCs/>
                                <w:sz w:val="28"/>
                                <w:szCs w:val="18"/>
                                <w:lang w:val="en-US"/>
                              </w:rPr>
                              <w:t xml:space="preserve">TTSH </w:t>
                            </w:r>
                            <w:r w:rsidR="008D2EB2" w:rsidRPr="00193749">
                              <w:rPr>
                                <w:rFonts w:ascii="Avenir LT Std 55 Roman" w:hAnsi="Avenir LT Std 55 Roman"/>
                                <w:b/>
                                <w:bCs/>
                                <w:sz w:val="28"/>
                                <w:szCs w:val="18"/>
                                <w:lang w:val="en-US"/>
                              </w:rPr>
                              <w:t>ANG MO KIO SPECIALIST CENTRE</w:t>
                            </w:r>
                            <w:r w:rsidRPr="00193749">
                              <w:rPr>
                                <w:rFonts w:ascii="Avenir LT Std 55 Roman" w:hAnsi="Avenir LT Std 55 Roman"/>
                                <w:b/>
                                <w:bCs/>
                                <w:sz w:val="28"/>
                                <w:szCs w:val="18"/>
                                <w:lang w:val="en-US"/>
                              </w:rPr>
                              <w:t xml:space="preserve"> (AMKSC)</w:t>
                            </w:r>
                            <w:r w:rsidR="00E0124E" w:rsidRPr="00193749">
                              <w:rPr>
                                <w:rFonts w:ascii="Avenir LT Std 55 Roman" w:hAnsi="Avenir LT Std 55 Roman"/>
                                <w:b/>
                                <w:bCs/>
                                <w:sz w:val="28"/>
                                <w:szCs w:val="18"/>
                                <w:lang w:val="en-US"/>
                              </w:rPr>
                              <w:br/>
                            </w:r>
                            <w:r w:rsidR="00DD02C3" w:rsidRPr="00193749">
                              <w:rPr>
                                <w:rFonts w:ascii="Avenir LT Std 55 Roman" w:hAnsi="Avenir LT Std 55 Roman"/>
                                <w:b/>
                                <w:bCs/>
                                <w:sz w:val="28"/>
                                <w:szCs w:val="18"/>
                                <w:lang w:val="en-US"/>
                              </w:rPr>
                              <w:t>REFERRAL FORM</w:t>
                            </w:r>
                          </w:p>
                          <w:p w14:paraId="1EA3F2F5" w14:textId="77777777" w:rsidR="00F91929" w:rsidRPr="00193749" w:rsidRDefault="00F91929" w:rsidP="009173B1">
                            <w:pPr>
                              <w:rPr>
                                <w:rFonts w:ascii="Avenir LT Std 55 Roman" w:hAnsi="Avenir LT Std 55 Roman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B1210" id="_x0000_s1027" type="#_x0000_t202" style="position:absolute;left:0;text-align:left;margin-left:-10.5pt;margin-top:17.25pt;width:353.25pt;height:93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" stroked="f">
                <v:textbox>
                  <w:txbxContent>
                    <w:p w14:paraId="14918C6B" w14:textId="56E16DBC" w:rsidR="008D2EB2" w:rsidRPr="00193749" w:rsidRDefault="00E0124E" w:rsidP="00087935">
                      <w:pPr>
                        <w:pStyle w:val="NoSpacing"/>
                        <w:rPr>
                          <w:rFonts w:ascii="Avenir LT Std 55 Roman" w:hAnsi="Avenir LT Std 55 Roman"/>
                          <w:b/>
                          <w:bCs/>
                          <w:sz w:val="52"/>
                          <w:szCs w:val="36"/>
                          <w:lang w:val="en-US"/>
                        </w:rPr>
                      </w:pPr>
                      <w:r w:rsidRPr="00193749">
                        <w:rPr>
                          <w:rFonts w:ascii="Avenir LT Std 55 Roman" w:hAnsi="Avenir LT Std 55 Roman"/>
                          <w:b/>
                          <w:bCs/>
                          <w:sz w:val="52"/>
                          <w:szCs w:val="36"/>
                          <w:lang w:val="en-US"/>
                        </w:rPr>
                        <w:t>COMMUNITY AUDIOLOGY</w:t>
                      </w:r>
                    </w:p>
                    <w:p w14:paraId="29C5A6FD" w14:textId="71ED8AAA" w:rsidR="00F076F7" w:rsidRPr="00193749" w:rsidRDefault="00193749" w:rsidP="00087935">
                      <w:pPr>
                        <w:pStyle w:val="NoSpacing"/>
                        <w:rPr>
                          <w:rFonts w:ascii="Avenir LT Std 55 Roman" w:hAnsi="Avenir LT Std 55 Roman"/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 w:rsidRPr="00193749">
                        <w:rPr>
                          <w:rFonts w:ascii="Avenir LT Std 55 Roman" w:hAnsi="Avenir LT Std 55 Roman"/>
                          <w:b/>
                          <w:bCs/>
                          <w:sz w:val="28"/>
                          <w:szCs w:val="18"/>
                          <w:lang w:val="en-US"/>
                        </w:rPr>
                        <w:t xml:space="preserve">TTSH </w:t>
                      </w:r>
                      <w:r w:rsidR="008D2EB2" w:rsidRPr="00193749">
                        <w:rPr>
                          <w:rFonts w:ascii="Avenir LT Std 55 Roman" w:hAnsi="Avenir LT Std 55 Roman"/>
                          <w:b/>
                          <w:bCs/>
                          <w:sz w:val="28"/>
                          <w:szCs w:val="18"/>
                          <w:lang w:val="en-US"/>
                        </w:rPr>
                        <w:t>ANG MO KIO SPECIALIST CENTRE</w:t>
                      </w:r>
                      <w:r w:rsidRPr="00193749">
                        <w:rPr>
                          <w:rFonts w:ascii="Avenir LT Std 55 Roman" w:hAnsi="Avenir LT Std 55 Roman"/>
                          <w:b/>
                          <w:bCs/>
                          <w:sz w:val="28"/>
                          <w:szCs w:val="18"/>
                          <w:lang w:val="en-US"/>
                        </w:rPr>
                        <w:t xml:space="preserve"> (AMKSC)</w:t>
                      </w:r>
                      <w:r w:rsidR="00E0124E" w:rsidRPr="00193749">
                        <w:rPr>
                          <w:rFonts w:ascii="Avenir LT Std 55 Roman" w:hAnsi="Avenir LT Std 55 Roman"/>
                          <w:b/>
                          <w:bCs/>
                          <w:sz w:val="28"/>
                          <w:szCs w:val="18"/>
                          <w:lang w:val="en-US"/>
                        </w:rPr>
                        <w:br/>
                      </w:r>
                      <w:r w:rsidR="00DD02C3" w:rsidRPr="00193749">
                        <w:rPr>
                          <w:rFonts w:ascii="Avenir LT Std 55 Roman" w:hAnsi="Avenir LT Std 55 Roman"/>
                          <w:b/>
                          <w:bCs/>
                          <w:sz w:val="28"/>
                          <w:szCs w:val="18"/>
                          <w:lang w:val="en-US"/>
                        </w:rPr>
                        <w:t>REFERRAL FORM</w:t>
                      </w:r>
                    </w:p>
                    <w:p w14:paraId="1EA3F2F5" w14:textId="77777777" w:rsidR="00F91929" w:rsidRPr="00193749" w:rsidRDefault="00F91929" w:rsidP="009173B1">
                      <w:pPr>
                        <w:rPr>
                          <w:rFonts w:ascii="Avenir LT Std 55 Roman" w:hAnsi="Avenir LT Std 55 Roman"/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0124E" w:rsidRPr="009173B1">
        <w:rPr>
          <w:rFonts w:ascii="Avenir LT Std 55 Roman" w:hAnsi="Avenir LT Std 55 Roman"/>
          <w:lang w:val="en-US"/>
        </w:rPr>
        <w:tab/>
      </w:r>
      <w:r w:rsidR="00E0124E" w:rsidRPr="009173B1">
        <w:rPr>
          <w:rFonts w:ascii="Avenir LT Std 55 Roman" w:hAnsi="Avenir LT Std 55 Roman"/>
          <w:lang w:val="en-US"/>
        </w:rPr>
        <w:tab/>
      </w:r>
    </w:p>
    <w:p w14:paraId="6ACD75D6" w14:textId="20DF8C16" w:rsidR="00F91929" w:rsidRPr="009173B1" w:rsidRDefault="00DD02C3" w:rsidP="0021259E">
      <w:pPr>
        <w:jc w:val="both"/>
        <w:rPr>
          <w:rFonts w:ascii="Avenir LT Std 55 Roman" w:hAnsi="Avenir LT Std 55 Roman"/>
          <w:lang w:val="en-US"/>
        </w:rPr>
      </w:pPr>
      <w:r w:rsidRPr="009173B1">
        <w:rPr>
          <w:rFonts w:ascii="Avenir LT Std 55 Roman" w:hAnsi="Avenir LT Std 55 Roman"/>
          <w:lang w:val="en-US"/>
        </w:rPr>
        <w:t xml:space="preserve">         </w:t>
      </w:r>
      <w:r w:rsidRPr="009173B1">
        <w:rPr>
          <w:rFonts w:ascii="Avenir LT Std 55 Roman" w:hAnsi="Avenir LT Std 55 Roman"/>
          <w:lang w:val="en-US"/>
        </w:rPr>
        <w:tab/>
      </w:r>
    </w:p>
    <w:p w14:paraId="00F33DCD" w14:textId="5606430B" w:rsidR="00E0124E" w:rsidRDefault="001E36C9" w:rsidP="00922B5D">
      <w:pPr>
        <w:autoSpaceDE w:val="0"/>
        <w:autoSpaceDN w:val="0"/>
        <w:adjustRightInd w:val="0"/>
        <w:spacing w:after="0" w:line="240" w:lineRule="auto"/>
        <w:rPr>
          <w:rFonts w:ascii="Avenir LT Std 55 Roman" w:hAnsi="Avenir LT Std 55 Roman"/>
          <w:sz w:val="18"/>
          <w:szCs w:val="18"/>
          <w:lang w:val="en-US"/>
        </w:rPr>
      </w:pPr>
      <w:r w:rsidRPr="00AE4AC9">
        <w:rPr>
          <w:rFonts w:ascii="Avenir LT Std 55 Roman" w:hAnsi="Avenir LT Std 55 Roman"/>
          <w:sz w:val="18"/>
          <w:szCs w:val="18"/>
          <w:lang w:val="en-US"/>
        </w:rPr>
        <w:t>*Ple</w:t>
      </w:r>
      <w:r>
        <w:rPr>
          <w:rFonts w:ascii="Avenir LT Std 55 Roman" w:hAnsi="Avenir LT Std 55 Roman"/>
          <w:sz w:val="18"/>
          <w:szCs w:val="18"/>
          <w:lang w:val="en-US"/>
        </w:rPr>
        <w:t>ase select one or both options</w:t>
      </w:r>
    </w:p>
    <w:p w14:paraId="4946ED8A" w14:textId="77777777" w:rsidR="001E36C9" w:rsidRPr="009173B1" w:rsidRDefault="001E36C9" w:rsidP="00922B5D">
      <w:pPr>
        <w:autoSpaceDE w:val="0"/>
        <w:autoSpaceDN w:val="0"/>
        <w:adjustRightInd w:val="0"/>
        <w:spacing w:after="0" w:line="240" w:lineRule="auto"/>
        <w:rPr>
          <w:rFonts w:ascii="Avenir LT Std 55 Roman" w:hAnsi="Avenir LT Std 55 Roman"/>
          <w:lang w:val="en-US"/>
        </w:rPr>
      </w:pPr>
    </w:p>
    <w:tbl>
      <w:tblPr>
        <w:tblStyle w:val="TableGrid"/>
        <w:tblpPr w:leftFromText="180" w:rightFromText="180" w:vertAnchor="page" w:horzAnchor="margin" w:tblpY="3151"/>
        <w:tblW w:w="0" w:type="auto"/>
        <w:tblLook w:val="04A0" w:firstRow="1" w:lastRow="0" w:firstColumn="1" w:lastColumn="0" w:noHBand="0" w:noVBand="1"/>
      </w:tblPr>
      <w:tblGrid>
        <w:gridCol w:w="2263"/>
        <w:gridCol w:w="4536"/>
        <w:gridCol w:w="284"/>
        <w:gridCol w:w="1417"/>
        <w:gridCol w:w="1956"/>
      </w:tblGrid>
      <w:tr w:rsidR="00DD02C3" w:rsidRPr="009173B1" w14:paraId="405EB127" w14:textId="77777777" w:rsidTr="00DD02C3">
        <w:trPr>
          <w:trHeight w:val="561"/>
        </w:trPr>
        <w:tc>
          <w:tcPr>
            <w:tcW w:w="10456" w:type="dxa"/>
            <w:gridSpan w:val="5"/>
            <w:shd w:val="clear" w:color="auto" w:fill="E7E6E6" w:themeFill="background2"/>
            <w:vAlign w:val="center"/>
          </w:tcPr>
          <w:p w14:paraId="0E968AFC" w14:textId="77777777" w:rsidR="00DD02C3" w:rsidRPr="00075A4D" w:rsidRDefault="00DD02C3" w:rsidP="00DD02C3">
            <w:pPr>
              <w:rPr>
                <w:rFonts w:ascii="Avenir LT Std 55 Roman" w:hAnsi="Avenir LT Std 55 Roman"/>
                <w:b/>
                <w:bCs/>
                <w:sz w:val="20"/>
                <w:lang w:val="en-US"/>
              </w:rPr>
            </w:pPr>
            <w:r w:rsidRPr="00075A4D">
              <w:rPr>
                <w:rFonts w:ascii="Avenir LT Std 55 Roman" w:hAnsi="Avenir LT Std 55 Roman"/>
                <w:b/>
                <w:bCs/>
                <w:sz w:val="21"/>
                <w:szCs w:val="24"/>
                <w:lang w:val="en-US"/>
              </w:rPr>
              <w:t>PART I: PATIENT PARTICULARS</w:t>
            </w:r>
          </w:p>
        </w:tc>
      </w:tr>
      <w:tr w:rsidR="00DD02C3" w:rsidRPr="009173B1" w14:paraId="4A4E6D98" w14:textId="77777777" w:rsidTr="00DD02C3">
        <w:trPr>
          <w:trHeight w:val="406"/>
        </w:trPr>
        <w:tc>
          <w:tcPr>
            <w:tcW w:w="2263" w:type="dxa"/>
            <w:shd w:val="clear" w:color="auto" w:fill="auto"/>
            <w:vAlign w:val="center"/>
          </w:tcPr>
          <w:p w14:paraId="0BBEEEB7" w14:textId="77777777" w:rsidR="00DD02C3" w:rsidRPr="009173B1" w:rsidRDefault="00DD02C3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Name</w:t>
            </w:r>
          </w:p>
        </w:tc>
        <w:tc>
          <w:tcPr>
            <w:tcW w:w="4820" w:type="dxa"/>
            <w:gridSpan w:val="2"/>
            <w:shd w:val="clear" w:color="auto" w:fill="auto"/>
          </w:tcPr>
          <w:p w14:paraId="36D88D7D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</w:tc>
        <w:tc>
          <w:tcPr>
            <w:tcW w:w="3373" w:type="dxa"/>
            <w:gridSpan w:val="2"/>
            <w:shd w:val="clear" w:color="auto" w:fill="auto"/>
            <w:vAlign w:val="center"/>
          </w:tcPr>
          <w:p w14:paraId="2CB8D84B" w14:textId="77777777" w:rsidR="00DD02C3" w:rsidRPr="009173B1" w:rsidRDefault="00DD02C3" w:rsidP="00DD02C3">
            <w:pPr>
              <w:jc w:val="center"/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Male  /  Female</w:t>
            </w:r>
          </w:p>
        </w:tc>
      </w:tr>
      <w:tr w:rsidR="00DD02C3" w:rsidRPr="009173B1" w14:paraId="458FC131" w14:textId="77777777" w:rsidTr="008B6DBA">
        <w:trPr>
          <w:trHeight w:val="406"/>
        </w:trPr>
        <w:tc>
          <w:tcPr>
            <w:tcW w:w="2263" w:type="dxa"/>
            <w:shd w:val="clear" w:color="auto" w:fill="auto"/>
            <w:vAlign w:val="center"/>
          </w:tcPr>
          <w:p w14:paraId="3DCF2A79" w14:textId="77777777" w:rsidR="00DD02C3" w:rsidRPr="009173B1" w:rsidRDefault="00DD02C3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NRIC No.</w:t>
            </w:r>
          </w:p>
        </w:tc>
        <w:tc>
          <w:tcPr>
            <w:tcW w:w="4820" w:type="dxa"/>
            <w:gridSpan w:val="2"/>
            <w:shd w:val="clear" w:color="auto" w:fill="auto"/>
          </w:tcPr>
          <w:p w14:paraId="4F9D3E05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E612C64" w14:textId="77777777" w:rsidR="00DD02C3" w:rsidRPr="009173B1" w:rsidRDefault="00DD02C3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Contact No.</w:t>
            </w:r>
          </w:p>
        </w:tc>
        <w:tc>
          <w:tcPr>
            <w:tcW w:w="1956" w:type="dxa"/>
            <w:shd w:val="clear" w:color="auto" w:fill="auto"/>
          </w:tcPr>
          <w:p w14:paraId="50F0EBB8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</w:tc>
      </w:tr>
      <w:tr w:rsidR="00DD02C3" w:rsidRPr="009173B1" w14:paraId="312AC396" w14:textId="77777777" w:rsidTr="00DD02C3">
        <w:trPr>
          <w:trHeight w:val="581"/>
        </w:trPr>
        <w:tc>
          <w:tcPr>
            <w:tcW w:w="10456" w:type="dxa"/>
            <w:gridSpan w:val="5"/>
            <w:shd w:val="clear" w:color="auto" w:fill="E7E6E6" w:themeFill="background2"/>
            <w:vAlign w:val="center"/>
          </w:tcPr>
          <w:p w14:paraId="36F35C5A" w14:textId="77777777" w:rsidR="00DD02C3" w:rsidRPr="00075A4D" w:rsidRDefault="00DD02C3" w:rsidP="00DD02C3">
            <w:pPr>
              <w:rPr>
                <w:rFonts w:ascii="Avenir LT Std 55 Roman" w:hAnsi="Avenir LT Std 55 Roman"/>
                <w:b/>
                <w:bCs/>
                <w:sz w:val="20"/>
                <w:lang w:val="en-US"/>
              </w:rPr>
            </w:pPr>
            <w:r w:rsidRPr="00075A4D">
              <w:rPr>
                <w:rFonts w:ascii="Avenir LT Std 55 Roman" w:hAnsi="Avenir LT Std 55 Roman"/>
                <w:b/>
                <w:bCs/>
                <w:sz w:val="21"/>
                <w:szCs w:val="24"/>
                <w:lang w:val="en-US"/>
              </w:rPr>
              <w:t>PART II: DOCTOR’S REFERRAL</w:t>
            </w:r>
          </w:p>
        </w:tc>
      </w:tr>
      <w:tr w:rsidR="00DD02C3" w:rsidRPr="009173B1" w14:paraId="2515731E" w14:textId="77777777" w:rsidTr="00DD02C3">
        <w:trPr>
          <w:trHeight w:val="406"/>
        </w:trPr>
        <w:tc>
          <w:tcPr>
            <w:tcW w:w="2263" w:type="dxa"/>
            <w:shd w:val="clear" w:color="auto" w:fill="auto"/>
            <w:vAlign w:val="center"/>
          </w:tcPr>
          <w:p w14:paraId="509E11A1" w14:textId="77777777" w:rsidR="00DD02C3" w:rsidRPr="009173B1" w:rsidRDefault="00DD02C3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Referral Type</w:t>
            </w:r>
          </w:p>
        </w:tc>
        <w:tc>
          <w:tcPr>
            <w:tcW w:w="8193" w:type="dxa"/>
            <w:gridSpan w:val="4"/>
            <w:shd w:val="clear" w:color="auto" w:fill="auto"/>
            <w:vAlign w:val="center"/>
          </w:tcPr>
          <w:p w14:paraId="5B1739E8" w14:textId="64F5AD7D" w:rsidR="00DD02C3" w:rsidRPr="009173B1" w:rsidRDefault="00DD02C3" w:rsidP="00A354F2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 </w:t>
            </w: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353081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 </w:t>
            </w:r>
            <w:r w:rsidR="00A354F2" w:rsidRPr="009173B1">
              <w:rPr>
                <w:rFonts w:ascii="Avenir LT Std 55 Roman" w:hAnsi="Avenir LT Std 55 Roman"/>
                <w:sz w:val="20"/>
                <w:lang w:val="en-US"/>
              </w:rPr>
              <w:t xml:space="preserve"> </w:t>
            </w:r>
            <w:r w:rsidR="00A354F2" w:rsidRPr="009173B1">
              <w:rPr>
                <w:rFonts w:ascii="Avenir LT Std 55 Roman" w:hAnsi="Avenir LT Std 55 Roman"/>
                <w:sz w:val="20"/>
                <w:lang w:val="en-US"/>
              </w:rPr>
              <w:t>Subsidised referral</w:t>
            </w:r>
            <w:r w:rsidR="00A354F2">
              <w:rPr>
                <w:rFonts w:ascii="Avenir LT Std 55 Roman" w:hAnsi="Avenir LT Std 55 Roman"/>
                <w:sz w:val="20"/>
                <w:lang w:val="en-US"/>
              </w:rPr>
              <w:t xml:space="preserve"> if applicable</w:t>
            </w:r>
            <w:r w:rsidR="00A354F2" w:rsidRPr="009173B1">
              <w:rPr>
                <w:rFonts w:ascii="Avenir LT Std 55 Roman" w:hAnsi="Avenir LT Std 55 Roman"/>
                <w:sz w:val="20"/>
                <w:lang w:val="en-US"/>
              </w:rPr>
              <w:t xml:space="preserve"> </w:t>
            </w:r>
            <w:r w:rsidR="00A354F2">
              <w:rPr>
                <w:rFonts w:ascii="Avenir LT Std 55 Roman" w:hAnsi="Avenir LT Std 55 Roman"/>
                <w:sz w:val="20"/>
                <w:lang w:val="en-US"/>
              </w:rPr>
              <w:t xml:space="preserve">        </w:t>
            </w:r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      </w:t>
            </w: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50115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  </w:t>
            </w:r>
            <w:r w:rsidR="00A354F2">
              <w:rPr>
                <w:rFonts w:ascii="Avenir LT Std 55 Roman" w:hAnsi="Avenir LT Std 55 Roman"/>
                <w:sz w:val="20"/>
                <w:lang w:val="en-US"/>
              </w:rPr>
              <w:t>Private</w:t>
            </w:r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 referral</w:t>
            </w:r>
            <w:r w:rsidR="00A354F2">
              <w:rPr>
                <w:rFonts w:ascii="Avenir LT Std 55 Roman" w:hAnsi="Avenir LT Std 55 Roman"/>
                <w:sz w:val="20"/>
                <w:lang w:val="en-US"/>
              </w:rPr>
              <w:t xml:space="preserve"> </w:t>
            </w:r>
          </w:p>
        </w:tc>
      </w:tr>
      <w:tr w:rsidR="00DD02C3" w:rsidRPr="009173B1" w14:paraId="32FBFE1D" w14:textId="77777777" w:rsidTr="00DD02C3">
        <w:trPr>
          <w:trHeight w:val="406"/>
        </w:trPr>
        <w:tc>
          <w:tcPr>
            <w:tcW w:w="2263" w:type="dxa"/>
            <w:shd w:val="clear" w:color="auto" w:fill="auto"/>
          </w:tcPr>
          <w:p w14:paraId="42EE06B6" w14:textId="77777777" w:rsidR="00DD02C3" w:rsidRPr="009173B1" w:rsidRDefault="00DD02C3" w:rsidP="008D2EB2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Diagnosis / Comments</w:t>
            </w:r>
          </w:p>
        </w:tc>
        <w:tc>
          <w:tcPr>
            <w:tcW w:w="8193" w:type="dxa"/>
            <w:gridSpan w:val="4"/>
            <w:shd w:val="clear" w:color="auto" w:fill="auto"/>
          </w:tcPr>
          <w:p w14:paraId="40845287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  <w:p w14:paraId="2F5ED9CA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  <w:p w14:paraId="64D5DE91" w14:textId="1FAE9940" w:rsidR="00DD02C3" w:rsidRPr="009173B1" w:rsidRDefault="00A354F2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  </w:t>
            </w:r>
          </w:p>
          <w:p w14:paraId="7BC845C0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br/>
            </w:r>
            <w:r w:rsidRPr="009173B1">
              <w:rPr>
                <w:rFonts w:ascii="Avenir LT Std 55 Roman" w:hAnsi="Avenir LT Std 55 Roman"/>
                <w:sz w:val="20"/>
                <w:lang w:val="en-US"/>
              </w:rPr>
              <w:br/>
            </w:r>
          </w:p>
          <w:p w14:paraId="4D28D83A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</w:tc>
      </w:tr>
      <w:tr w:rsidR="00DD02C3" w:rsidRPr="009173B1" w14:paraId="4F171671" w14:textId="77777777" w:rsidTr="00DD02C3">
        <w:trPr>
          <w:trHeight w:val="1460"/>
        </w:trPr>
        <w:tc>
          <w:tcPr>
            <w:tcW w:w="2263" w:type="dxa"/>
            <w:shd w:val="clear" w:color="auto" w:fill="auto"/>
          </w:tcPr>
          <w:p w14:paraId="08507E99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Ordered Test</w:t>
            </w:r>
          </w:p>
        </w:tc>
        <w:tc>
          <w:tcPr>
            <w:tcW w:w="8193" w:type="dxa"/>
            <w:gridSpan w:val="4"/>
            <w:shd w:val="clear" w:color="auto" w:fill="auto"/>
            <w:vAlign w:val="center"/>
          </w:tcPr>
          <w:p w14:paraId="131561D1" w14:textId="56B4A32A" w:rsidR="00DD02C3" w:rsidRPr="009173B1" w:rsidRDefault="00A354F2" w:rsidP="001E36C9">
            <w:pPr>
              <w:ind w:left="325" w:hanging="325"/>
              <w:rPr>
                <w:rFonts w:ascii="Avenir LT Std 55 Roman" w:hAnsi="Avenir LT Std 55 Roman"/>
                <w:sz w:val="20"/>
                <w:lang w:val="en-US"/>
              </w:rPr>
            </w:pP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18309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2C3"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DD02C3" w:rsidRPr="009173B1">
              <w:rPr>
                <w:rFonts w:ascii="Avenir LT Std 55 Roman" w:hAnsi="Avenir LT Std 55 Roman"/>
                <w:sz w:val="20"/>
                <w:lang w:val="en-US"/>
              </w:rPr>
              <w:t xml:space="preserve">  Hearing Diagnostic Package (Otoscopy i</w:t>
            </w:r>
            <w:r>
              <w:rPr>
                <w:rFonts w:ascii="Avenir LT Std 55 Roman" w:hAnsi="Avenir LT Std 55 Roman"/>
                <w:sz w:val="20"/>
                <w:lang w:val="en-US"/>
              </w:rPr>
              <w:t xml:space="preserve">mage, Audiogram, Tympanogram </w:t>
            </w:r>
            <w:r w:rsidR="001E36C9">
              <w:rPr>
                <w:rFonts w:ascii="Avenir LT Std 55 Roman" w:hAnsi="Avenir LT Std 55 Roman"/>
                <w:sz w:val="20"/>
                <w:lang w:val="en-US"/>
              </w:rPr>
              <w:t xml:space="preserve">and Audiologist </w:t>
            </w:r>
            <w:r w:rsidR="00DD02C3" w:rsidRPr="009173B1">
              <w:rPr>
                <w:rFonts w:ascii="Avenir LT Std 55 Roman" w:hAnsi="Avenir LT Std 55 Roman"/>
                <w:sz w:val="20"/>
                <w:lang w:val="en-US"/>
              </w:rPr>
              <w:t>Report)</w:t>
            </w:r>
          </w:p>
          <w:p w14:paraId="3656452D" w14:textId="0FC6D6B5" w:rsidR="00DD02C3" w:rsidRPr="009173B1" w:rsidRDefault="00A354F2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-226683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2C3"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DD02C3" w:rsidRPr="009173B1">
              <w:rPr>
                <w:rFonts w:ascii="Avenir LT Std 55 Roman" w:hAnsi="Avenir LT Std 55 Roman"/>
                <w:sz w:val="20"/>
                <w:lang w:val="en-US"/>
              </w:rPr>
              <w:t xml:space="preserve">  </w:t>
            </w:r>
            <w:r w:rsidRPr="009173B1">
              <w:rPr>
                <w:rFonts w:ascii="Avenir LT Std 55 Roman" w:hAnsi="Avenir LT Std 55 Roman"/>
                <w:sz w:val="20"/>
                <w:lang w:val="en-US"/>
              </w:rPr>
              <w:t>Audiogram</w:t>
            </w:r>
          </w:p>
          <w:p w14:paraId="26A8964E" w14:textId="0E82BD76" w:rsidR="00DD02C3" w:rsidRPr="009173B1" w:rsidRDefault="00A354F2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851609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2C3"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DD02C3" w:rsidRPr="009173B1">
              <w:rPr>
                <w:rFonts w:ascii="Avenir LT Std 55 Roman" w:hAnsi="Avenir LT Std 55 Roman"/>
                <w:sz w:val="20"/>
                <w:lang w:val="en-US"/>
              </w:rPr>
              <w:t xml:space="preserve">  </w:t>
            </w:r>
            <w:r w:rsidRPr="009173B1">
              <w:rPr>
                <w:rFonts w:ascii="Avenir LT Std 55 Roman" w:hAnsi="Avenir LT Std 55 Roman"/>
                <w:sz w:val="20"/>
                <w:lang w:val="en-US"/>
              </w:rPr>
              <w:t>Tympanogram</w:t>
            </w:r>
          </w:p>
          <w:p w14:paraId="2C9B08B3" w14:textId="431B49FE" w:rsidR="00DD02C3" w:rsidRPr="009173B1" w:rsidRDefault="00A354F2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-900291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2C3"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1E36C9">
              <w:rPr>
                <w:rFonts w:ascii="Avenir LT Std 55 Roman" w:hAnsi="Avenir LT Std 55 Roman"/>
                <w:sz w:val="20"/>
                <w:lang w:val="en-US"/>
              </w:rPr>
              <w:t xml:space="preserve">  Acoustic Reflex Test</w:t>
            </w:r>
          </w:p>
          <w:p w14:paraId="52A9971D" w14:textId="5F2254FC" w:rsidR="00DD02C3" w:rsidRPr="009173B1" w:rsidRDefault="00A354F2" w:rsidP="00A354F2">
            <w:pPr>
              <w:rPr>
                <w:rFonts w:ascii="Avenir LT Std 55 Roman" w:hAnsi="Avenir LT Std 55 Roman"/>
                <w:sz w:val="20"/>
                <w:lang w:val="en-US"/>
              </w:rPr>
            </w:pP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1138459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2C3"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DD02C3" w:rsidRPr="009173B1">
              <w:rPr>
                <w:rFonts w:ascii="Avenir LT Std 55 Roman" w:hAnsi="Avenir LT Std 55 Roman"/>
                <w:sz w:val="20"/>
                <w:lang w:val="en-US"/>
              </w:rPr>
              <w:t xml:space="preserve">  Hearing Aid Evaluation and Fitting (if </w:t>
            </w:r>
            <w:r>
              <w:rPr>
                <w:rFonts w:ascii="Avenir LT Std 55 Roman" w:hAnsi="Avenir LT Std 55 Roman"/>
                <w:sz w:val="20"/>
                <w:lang w:val="en-US"/>
              </w:rPr>
              <w:t>suitable after Audiogram)</w:t>
            </w:r>
          </w:p>
        </w:tc>
      </w:tr>
      <w:tr w:rsidR="00DD02C3" w:rsidRPr="009173B1" w14:paraId="79456702" w14:textId="77777777" w:rsidTr="00DD02C3">
        <w:trPr>
          <w:trHeight w:val="364"/>
        </w:trPr>
        <w:tc>
          <w:tcPr>
            <w:tcW w:w="2263" w:type="dxa"/>
            <w:shd w:val="clear" w:color="auto" w:fill="auto"/>
            <w:vAlign w:val="center"/>
          </w:tcPr>
          <w:p w14:paraId="43C4BDE6" w14:textId="77777777" w:rsidR="00DD02C3" w:rsidRPr="009173B1" w:rsidRDefault="00DD02C3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Audiology Report</w:t>
            </w:r>
          </w:p>
        </w:tc>
        <w:tc>
          <w:tcPr>
            <w:tcW w:w="8193" w:type="dxa"/>
            <w:gridSpan w:val="4"/>
            <w:shd w:val="clear" w:color="auto" w:fill="auto"/>
            <w:vAlign w:val="center"/>
          </w:tcPr>
          <w:p w14:paraId="6DB5FA04" w14:textId="18B7ED5F" w:rsidR="00DD02C3" w:rsidRPr="009173B1" w:rsidRDefault="00A354F2" w:rsidP="00A354F2">
            <w:pPr>
              <w:rPr>
                <w:rFonts w:ascii="Avenir LT Std 55 Roman" w:hAnsi="Avenir LT Std 55 Roman"/>
                <w:sz w:val="20"/>
                <w:lang w:val="en-US"/>
              </w:rPr>
            </w:pP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-110610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2C3"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DD02C3" w:rsidRPr="009173B1">
              <w:rPr>
                <w:rFonts w:ascii="Avenir LT Std 55 Roman" w:hAnsi="Avenir LT Std 55 Roman"/>
                <w:sz w:val="20"/>
                <w:lang w:val="en-US"/>
              </w:rPr>
              <w:t xml:space="preserve"> </w:t>
            </w:r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 </w:t>
            </w:r>
            <w:r w:rsidRPr="009173B1">
              <w:rPr>
                <w:rFonts w:ascii="Avenir LT Std 55 Roman" w:hAnsi="Avenir LT Std 55 Roman"/>
                <w:sz w:val="20"/>
                <w:lang w:val="en-US"/>
              </w:rPr>
              <w:t>Patient to collect</w:t>
            </w:r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 </w:t>
            </w:r>
            <w:r>
              <w:rPr>
                <w:rFonts w:ascii="Avenir LT Std 55 Roman" w:hAnsi="Avenir LT Std 55 Roman"/>
                <w:sz w:val="20"/>
                <w:lang w:val="en-US"/>
              </w:rPr>
              <w:t xml:space="preserve">                                   </w:t>
            </w:r>
            <w:r w:rsidR="00DD02C3" w:rsidRPr="009173B1">
              <w:rPr>
                <w:rFonts w:ascii="Avenir LT Std 55 Roman" w:hAnsi="Avenir LT Std 55 Roman"/>
                <w:sz w:val="20"/>
                <w:lang w:val="en-US"/>
              </w:rPr>
              <w:t xml:space="preserve"> </w:t>
            </w: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89045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2C3"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DD02C3" w:rsidRPr="009173B1">
              <w:rPr>
                <w:rFonts w:ascii="Avenir LT Std 55 Roman" w:hAnsi="Avenir LT Std 55 Roman"/>
                <w:sz w:val="20"/>
                <w:lang w:val="en-US"/>
              </w:rPr>
              <w:t xml:space="preserve">  </w:t>
            </w:r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Email to referring doctor              </w:t>
            </w:r>
          </w:p>
        </w:tc>
      </w:tr>
      <w:tr w:rsidR="00DD02C3" w:rsidRPr="009173B1" w14:paraId="331E5681" w14:textId="77777777" w:rsidTr="00DD02C3">
        <w:trPr>
          <w:trHeight w:val="551"/>
        </w:trPr>
        <w:tc>
          <w:tcPr>
            <w:tcW w:w="10456" w:type="dxa"/>
            <w:gridSpan w:val="5"/>
            <w:shd w:val="clear" w:color="auto" w:fill="E7E6E6" w:themeFill="background2"/>
            <w:vAlign w:val="center"/>
          </w:tcPr>
          <w:p w14:paraId="768DA5CB" w14:textId="242FB969" w:rsidR="00DD02C3" w:rsidRPr="00075A4D" w:rsidRDefault="00DD02C3" w:rsidP="00DD02C3">
            <w:pPr>
              <w:rPr>
                <w:rFonts w:ascii="Avenir LT Std 55 Roman" w:hAnsi="Avenir LT Std 55 Roman"/>
                <w:b/>
                <w:bCs/>
                <w:sz w:val="20"/>
                <w:lang w:val="en-US"/>
              </w:rPr>
            </w:pPr>
            <w:r w:rsidRPr="00075A4D">
              <w:rPr>
                <w:rFonts w:ascii="Avenir LT Std 55 Roman" w:hAnsi="Avenir LT Std 55 Roman"/>
                <w:b/>
                <w:bCs/>
                <w:sz w:val="21"/>
                <w:szCs w:val="24"/>
                <w:lang w:val="en-US"/>
              </w:rPr>
              <w:t>PART III: DOCTOR’S INSTRUCTION</w:t>
            </w:r>
            <w:r w:rsidR="001E36C9">
              <w:rPr>
                <w:rFonts w:ascii="Avenir LT Std 55 Roman" w:hAnsi="Avenir LT Std 55 Roman"/>
                <w:b/>
                <w:bCs/>
                <w:sz w:val="21"/>
                <w:szCs w:val="24"/>
                <w:lang w:val="en-US"/>
              </w:rPr>
              <w:t>*</w:t>
            </w:r>
          </w:p>
        </w:tc>
      </w:tr>
      <w:tr w:rsidR="00DD02C3" w:rsidRPr="009173B1" w14:paraId="128692EE" w14:textId="77777777" w:rsidTr="00DD02C3">
        <w:trPr>
          <w:trHeight w:val="406"/>
        </w:trPr>
        <w:tc>
          <w:tcPr>
            <w:tcW w:w="10456" w:type="dxa"/>
            <w:gridSpan w:val="5"/>
            <w:shd w:val="clear" w:color="auto" w:fill="auto"/>
          </w:tcPr>
          <w:p w14:paraId="2DE97326" w14:textId="13D54120" w:rsidR="00DD02C3" w:rsidRPr="009173B1" w:rsidRDefault="00A354F2" w:rsidP="00DD02C3">
            <w:pPr>
              <w:pStyle w:val="ListParagraph"/>
              <w:ind w:left="311"/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321473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2C3"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1E36C9">
              <w:rPr>
                <w:rFonts w:ascii="Avenir LT Std 55 Roman" w:hAnsi="Avenir LT Std 55 Roman"/>
                <w:sz w:val="20"/>
                <w:lang w:val="en-US"/>
              </w:rPr>
              <w:t xml:space="preserve"> Patient to be referred</w:t>
            </w:r>
            <w:r w:rsidR="00DD02C3" w:rsidRPr="009173B1">
              <w:rPr>
                <w:rFonts w:ascii="Avenir LT Std 55 Roman" w:hAnsi="Avenir LT Std 55 Roman"/>
                <w:sz w:val="20"/>
                <w:lang w:val="en-US"/>
              </w:rPr>
              <w:t xml:space="preserve"> back to my clinic. </w:t>
            </w:r>
          </w:p>
          <w:p w14:paraId="6FF33BF0" w14:textId="20D3DBB0" w:rsidR="00DD02C3" w:rsidRPr="009173B1" w:rsidRDefault="00A354F2" w:rsidP="00DD02C3">
            <w:pPr>
              <w:pStyle w:val="ListParagraph"/>
              <w:ind w:left="311"/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  <w:sdt>
              <w:sdtPr>
                <w:rPr>
                  <w:rFonts w:ascii="Avenir LT Std 55 Roman" w:hAnsi="Avenir LT Std 55 Roman"/>
                  <w:sz w:val="20"/>
                  <w:lang w:val="en-US"/>
                </w:rPr>
                <w:id w:val="207844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2C3" w:rsidRPr="009173B1">
                  <w:rPr>
                    <w:rFonts w:ascii="Segoe UI Symbol" w:eastAsia="MS Gothic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DD02C3" w:rsidRPr="009173B1">
              <w:rPr>
                <w:rFonts w:ascii="Avenir LT Std 55 Roman" w:hAnsi="Avenir LT Std 55 Roman"/>
                <w:sz w:val="20"/>
                <w:lang w:val="en-US"/>
              </w:rPr>
              <w:t xml:space="preserve"> Patient to continue hearing rehab</w:t>
            </w:r>
            <w:r w:rsidR="00883EBE" w:rsidRPr="009173B1">
              <w:rPr>
                <w:rFonts w:ascii="Avenir LT Std 55 Roman" w:hAnsi="Avenir LT Std 55 Roman"/>
                <w:sz w:val="20"/>
                <w:lang w:val="en-US"/>
              </w:rPr>
              <w:t>ilitation care by AMKSC Audiology,</w:t>
            </w:r>
            <w:r w:rsidR="001E36C9">
              <w:rPr>
                <w:rFonts w:ascii="Avenir LT Std 55 Roman" w:hAnsi="Avenir LT Std 55 Roman"/>
                <w:sz w:val="20"/>
                <w:lang w:val="en-US"/>
              </w:rPr>
              <w:t xml:space="preserve"> or TTSH ENT SOC (if required).</w:t>
            </w:r>
          </w:p>
          <w:p w14:paraId="614F5CCC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  <w:p w14:paraId="3CA7ECA1" w14:textId="7C70839D" w:rsidR="00DD02C3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  <w:p w14:paraId="03762476" w14:textId="6661713F" w:rsidR="00075A4D" w:rsidRDefault="00075A4D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  <w:p w14:paraId="4342686F" w14:textId="65AD4F67" w:rsidR="00075A4D" w:rsidRDefault="00075A4D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  <w:p w14:paraId="44CBFD88" w14:textId="60CA1F73" w:rsidR="00075A4D" w:rsidRDefault="00075A4D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  <w:p w14:paraId="45255ED6" w14:textId="77777777" w:rsidR="00075A4D" w:rsidRPr="009173B1" w:rsidRDefault="00075A4D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  <w:p w14:paraId="112DB342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  <w:p w14:paraId="2142AB7E" w14:textId="77777777" w:rsidR="00DD02C3" w:rsidRPr="009173B1" w:rsidRDefault="00DD02C3" w:rsidP="00DD02C3">
            <w:pPr>
              <w:ind w:left="311"/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_____________________________                    _______________________                    ________________</w:t>
            </w:r>
          </w:p>
          <w:p w14:paraId="15B9C350" w14:textId="0A24AE57" w:rsidR="00DD02C3" w:rsidRPr="009173B1" w:rsidRDefault="00DD02C3" w:rsidP="00DD02C3">
            <w:pPr>
              <w:ind w:left="311"/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Name &amp; Signature of Practitioner                            MCR No.                                               Date                  </w:t>
            </w:r>
            <w:r w:rsidRPr="009173B1">
              <w:rPr>
                <w:rFonts w:ascii="Avenir LT Std 55 Roman" w:hAnsi="Avenir LT Std 55 Roman"/>
                <w:sz w:val="20"/>
                <w:lang w:val="en-US"/>
              </w:rPr>
              <w:br/>
            </w:r>
          </w:p>
        </w:tc>
      </w:tr>
      <w:tr w:rsidR="00DD02C3" w:rsidRPr="009173B1" w14:paraId="75F4819D" w14:textId="77777777" w:rsidTr="008B6DBA">
        <w:trPr>
          <w:trHeight w:val="454"/>
        </w:trPr>
        <w:tc>
          <w:tcPr>
            <w:tcW w:w="2263" w:type="dxa"/>
            <w:shd w:val="clear" w:color="auto" w:fill="auto"/>
            <w:vAlign w:val="center"/>
          </w:tcPr>
          <w:p w14:paraId="4FBF7726" w14:textId="77777777" w:rsidR="00DD02C3" w:rsidRPr="009173B1" w:rsidRDefault="00DD02C3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Clinic Name</w:t>
            </w:r>
          </w:p>
        </w:tc>
        <w:tc>
          <w:tcPr>
            <w:tcW w:w="4536" w:type="dxa"/>
            <w:shd w:val="clear" w:color="auto" w:fill="auto"/>
          </w:tcPr>
          <w:p w14:paraId="7F4AB99A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70BF501D" w14:textId="77777777" w:rsidR="00DD02C3" w:rsidRPr="009173B1" w:rsidRDefault="00DD02C3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Clinic HCI Code</w:t>
            </w:r>
          </w:p>
        </w:tc>
        <w:tc>
          <w:tcPr>
            <w:tcW w:w="1956" w:type="dxa"/>
            <w:shd w:val="clear" w:color="auto" w:fill="auto"/>
          </w:tcPr>
          <w:p w14:paraId="76715C72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</w:tc>
      </w:tr>
      <w:tr w:rsidR="00DD02C3" w:rsidRPr="009173B1" w14:paraId="54BA7D72" w14:textId="77777777" w:rsidTr="00DD02C3">
        <w:trPr>
          <w:trHeight w:val="708"/>
        </w:trPr>
        <w:tc>
          <w:tcPr>
            <w:tcW w:w="2263" w:type="dxa"/>
            <w:shd w:val="clear" w:color="auto" w:fill="auto"/>
            <w:vAlign w:val="center"/>
          </w:tcPr>
          <w:p w14:paraId="401D5C25" w14:textId="77777777" w:rsidR="00DD02C3" w:rsidRPr="009173B1" w:rsidRDefault="00DD02C3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 xml:space="preserve">Clinic Address </w:t>
            </w:r>
          </w:p>
        </w:tc>
        <w:tc>
          <w:tcPr>
            <w:tcW w:w="8193" w:type="dxa"/>
            <w:gridSpan w:val="4"/>
            <w:shd w:val="clear" w:color="auto" w:fill="auto"/>
          </w:tcPr>
          <w:p w14:paraId="4164D7E0" w14:textId="77777777" w:rsidR="00DD02C3" w:rsidRPr="009173B1" w:rsidRDefault="00DD02C3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</w:tc>
      </w:tr>
      <w:tr w:rsidR="005B4844" w:rsidRPr="009173B1" w14:paraId="624005DE" w14:textId="77777777" w:rsidTr="005B4844">
        <w:trPr>
          <w:trHeight w:val="491"/>
        </w:trPr>
        <w:tc>
          <w:tcPr>
            <w:tcW w:w="2263" w:type="dxa"/>
            <w:shd w:val="clear" w:color="auto" w:fill="auto"/>
            <w:vAlign w:val="center"/>
          </w:tcPr>
          <w:p w14:paraId="116B6CC9" w14:textId="77777777" w:rsidR="005B4844" w:rsidRPr="009173B1" w:rsidRDefault="005B4844" w:rsidP="00DD02C3">
            <w:pPr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Clinic Email</w:t>
            </w:r>
          </w:p>
        </w:tc>
        <w:tc>
          <w:tcPr>
            <w:tcW w:w="4536" w:type="dxa"/>
            <w:shd w:val="clear" w:color="auto" w:fill="auto"/>
          </w:tcPr>
          <w:p w14:paraId="613923D9" w14:textId="77777777" w:rsidR="005B4844" w:rsidRPr="009173B1" w:rsidRDefault="005B4844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68212AF3" w14:textId="77777777" w:rsidR="005B4844" w:rsidRPr="009173B1" w:rsidRDefault="005B4844" w:rsidP="005B4844">
            <w:pPr>
              <w:jc w:val="center"/>
              <w:rPr>
                <w:rFonts w:ascii="Avenir LT Std 55 Roman" w:hAnsi="Avenir LT Std 55 Roman"/>
                <w:sz w:val="20"/>
                <w:lang w:val="en-US"/>
              </w:rPr>
            </w:pPr>
            <w:r w:rsidRPr="009173B1">
              <w:rPr>
                <w:rFonts w:ascii="Avenir LT Std 55 Roman" w:hAnsi="Avenir LT Std 55 Roman"/>
                <w:sz w:val="20"/>
                <w:lang w:val="en-US"/>
              </w:rPr>
              <w:t>Clinic Contact No.</w:t>
            </w:r>
          </w:p>
        </w:tc>
        <w:tc>
          <w:tcPr>
            <w:tcW w:w="1956" w:type="dxa"/>
            <w:shd w:val="clear" w:color="auto" w:fill="auto"/>
          </w:tcPr>
          <w:p w14:paraId="5B79946D" w14:textId="77777777" w:rsidR="005B4844" w:rsidRPr="009173B1" w:rsidRDefault="005B4844" w:rsidP="00DD02C3">
            <w:pPr>
              <w:jc w:val="both"/>
              <w:rPr>
                <w:rFonts w:ascii="Avenir LT Std 55 Roman" w:hAnsi="Avenir LT Std 55 Roman"/>
                <w:sz w:val="20"/>
                <w:lang w:val="en-US"/>
              </w:rPr>
            </w:pPr>
          </w:p>
        </w:tc>
      </w:tr>
    </w:tbl>
    <w:p w14:paraId="4D2E018B" w14:textId="631A25E8" w:rsidR="00B6259B" w:rsidRDefault="00F076F7">
      <w:pPr>
        <w:jc w:val="both"/>
        <w:rPr>
          <w:rFonts w:ascii="Avenir LT Std 55 Roman" w:hAnsi="Avenir LT Std 55 Roman" w:cs="Arial-BoldItalicMT"/>
          <w:sz w:val="18"/>
          <w:szCs w:val="18"/>
        </w:rPr>
      </w:pPr>
      <w:r w:rsidRPr="009173B1">
        <w:rPr>
          <w:rFonts w:ascii="Avenir LT Std 55 Roman" w:hAnsi="Avenir LT Std 55 Roman" w:cs="Arial-BoldItalicMT"/>
          <w:sz w:val="18"/>
          <w:szCs w:val="18"/>
        </w:rPr>
        <w:t>Please remind patients to bring this referral form with their NRIC for verification on the day of their appointment.</w:t>
      </w:r>
    </w:p>
    <w:p w14:paraId="7D2D31A9" w14:textId="2F4EFBA6" w:rsidR="00A354F2" w:rsidRPr="009173B1" w:rsidRDefault="00A354F2">
      <w:pPr>
        <w:jc w:val="both"/>
        <w:rPr>
          <w:rFonts w:ascii="Avenir LT Std 55 Roman" w:hAnsi="Avenir LT Std 55 Roman"/>
          <w:lang w:val="en-US"/>
        </w:rPr>
      </w:pPr>
      <w:r>
        <w:rPr>
          <w:rFonts w:ascii="Avenir LT Std 55 Roman" w:hAnsi="Avenir LT Std 55 Roman" w:cs="Arial-BoldItalicMT"/>
          <w:sz w:val="18"/>
          <w:szCs w:val="18"/>
        </w:rPr>
        <w:t>For enquiries on audiology services, please email audiology_amksc@ttsh.com.sg</w:t>
      </w:r>
      <w:bookmarkStart w:id="0" w:name="_GoBack"/>
      <w:bookmarkEnd w:id="0"/>
    </w:p>
    <w:sectPr w:rsidR="00A354F2" w:rsidRPr="009173B1" w:rsidSect="00E0124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4ABED7" w14:textId="77777777" w:rsidR="001D46EE" w:rsidRDefault="001D46EE" w:rsidP="00E0124E">
      <w:pPr>
        <w:spacing w:after="0" w:line="240" w:lineRule="auto"/>
      </w:pPr>
      <w:r>
        <w:separator/>
      </w:r>
    </w:p>
  </w:endnote>
  <w:endnote w:type="continuationSeparator" w:id="0">
    <w:p w14:paraId="27A757A5" w14:textId="77777777" w:rsidR="001D46EE" w:rsidRDefault="001D46EE" w:rsidP="00E012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LT Std 55 Roman">
    <w:altName w:val="Calibri"/>
    <w:panose1 w:val="020B0703020203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5798D6" w14:textId="77777777" w:rsidR="001D46EE" w:rsidRDefault="001D46EE" w:rsidP="00E0124E">
      <w:pPr>
        <w:spacing w:after="0" w:line="240" w:lineRule="auto"/>
      </w:pPr>
      <w:r>
        <w:separator/>
      </w:r>
    </w:p>
  </w:footnote>
  <w:footnote w:type="continuationSeparator" w:id="0">
    <w:p w14:paraId="5FD916DA" w14:textId="77777777" w:rsidR="001D46EE" w:rsidRDefault="001D46EE" w:rsidP="00E012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30165"/>
    <w:multiLevelType w:val="hybridMultilevel"/>
    <w:tmpl w:val="D3C6D346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66CB5"/>
    <w:multiLevelType w:val="hybridMultilevel"/>
    <w:tmpl w:val="4DE0EA0A"/>
    <w:lvl w:ilvl="0" w:tplc="48090001">
      <w:start w:val="1"/>
      <w:numFmt w:val="bullet"/>
      <w:lvlText w:val=""/>
      <w:lvlJc w:val="left"/>
      <w:pPr>
        <w:ind w:left="1031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75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71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191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11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31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51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71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791" w:hanging="360"/>
      </w:pPr>
      <w:rPr>
        <w:rFonts w:ascii="Wingdings" w:hAnsi="Wingdings" w:hint="default"/>
      </w:rPr>
    </w:lvl>
  </w:abstractNum>
  <w:abstractNum w:abstractNumId="2" w15:restartNumberingAfterBreak="0">
    <w:nsid w:val="2D236109"/>
    <w:multiLevelType w:val="hybridMultilevel"/>
    <w:tmpl w:val="589CAB82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B0A64"/>
    <w:multiLevelType w:val="hybridMultilevel"/>
    <w:tmpl w:val="C3A086F8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SG" w:vendorID="64" w:dllVersion="131078" w:nlCheck="1" w:checkStyle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DO1MDYzMjE3MDdW0lEKTi0uzszPAykwrAUAmIC44SwAAAA="/>
  </w:docVars>
  <w:rsids>
    <w:rsidRoot w:val="003E5F0E"/>
    <w:rsid w:val="00075A4D"/>
    <w:rsid w:val="00087935"/>
    <w:rsid w:val="000C6B4B"/>
    <w:rsid w:val="000E5E6A"/>
    <w:rsid w:val="0017184E"/>
    <w:rsid w:val="00193749"/>
    <w:rsid w:val="001D46EE"/>
    <w:rsid w:val="001E36C9"/>
    <w:rsid w:val="00201F56"/>
    <w:rsid w:val="0021259E"/>
    <w:rsid w:val="002A14E6"/>
    <w:rsid w:val="003037E4"/>
    <w:rsid w:val="003E5F0E"/>
    <w:rsid w:val="004F4325"/>
    <w:rsid w:val="00505270"/>
    <w:rsid w:val="0051618B"/>
    <w:rsid w:val="005B4844"/>
    <w:rsid w:val="005C0B83"/>
    <w:rsid w:val="00612265"/>
    <w:rsid w:val="00691319"/>
    <w:rsid w:val="007E5478"/>
    <w:rsid w:val="00803DD9"/>
    <w:rsid w:val="00866146"/>
    <w:rsid w:val="00883EBE"/>
    <w:rsid w:val="008A72BD"/>
    <w:rsid w:val="008B2F71"/>
    <w:rsid w:val="008B6DBA"/>
    <w:rsid w:val="008C09A0"/>
    <w:rsid w:val="008D2EB2"/>
    <w:rsid w:val="008E0ACE"/>
    <w:rsid w:val="008F6AD0"/>
    <w:rsid w:val="009173B1"/>
    <w:rsid w:val="00922B5D"/>
    <w:rsid w:val="00943C75"/>
    <w:rsid w:val="009A06A1"/>
    <w:rsid w:val="009C39AD"/>
    <w:rsid w:val="00A354F2"/>
    <w:rsid w:val="00A75A07"/>
    <w:rsid w:val="00B50C13"/>
    <w:rsid w:val="00B6259B"/>
    <w:rsid w:val="00B73750"/>
    <w:rsid w:val="00B919A4"/>
    <w:rsid w:val="00BC42A4"/>
    <w:rsid w:val="00BD6611"/>
    <w:rsid w:val="00CE052D"/>
    <w:rsid w:val="00CE2E03"/>
    <w:rsid w:val="00D26168"/>
    <w:rsid w:val="00D70CE8"/>
    <w:rsid w:val="00D84368"/>
    <w:rsid w:val="00DC16FD"/>
    <w:rsid w:val="00DC18D1"/>
    <w:rsid w:val="00DD02C3"/>
    <w:rsid w:val="00E0124E"/>
    <w:rsid w:val="00E30BCF"/>
    <w:rsid w:val="00E32794"/>
    <w:rsid w:val="00E57D4A"/>
    <w:rsid w:val="00E87F84"/>
    <w:rsid w:val="00EA719E"/>
    <w:rsid w:val="00F076F7"/>
    <w:rsid w:val="00F311AB"/>
    <w:rsid w:val="00F42711"/>
    <w:rsid w:val="00F605E6"/>
    <w:rsid w:val="00F91929"/>
    <w:rsid w:val="00F935C3"/>
    <w:rsid w:val="00FD5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147DE"/>
  <w15:chartTrackingRefBased/>
  <w15:docId w15:val="{58D10700-E01E-496E-A884-C95EFD2E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2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24E"/>
  </w:style>
  <w:style w:type="paragraph" w:styleId="Footer">
    <w:name w:val="footer"/>
    <w:basedOn w:val="Normal"/>
    <w:link w:val="FooterChar"/>
    <w:uiPriority w:val="99"/>
    <w:unhideWhenUsed/>
    <w:rsid w:val="00E012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24E"/>
  </w:style>
  <w:style w:type="table" w:styleId="TableGrid">
    <w:name w:val="Table Grid"/>
    <w:basedOn w:val="TableNormal"/>
    <w:uiPriority w:val="39"/>
    <w:rsid w:val="00303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B4B"/>
    <w:pPr>
      <w:ind w:left="720"/>
      <w:contextualSpacing/>
    </w:pPr>
  </w:style>
  <w:style w:type="paragraph" w:styleId="NoSpacing">
    <w:name w:val="No Spacing"/>
    <w:uiPriority w:val="1"/>
    <w:qFormat/>
    <w:rsid w:val="00BC42A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75A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6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523FD004F2A2409FD38A24C7876880" ma:contentTypeVersion="1" ma:contentTypeDescription="Create a new document." ma:contentTypeScope="" ma:versionID="4b656fbcb21833af5a646c3f48f048c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51F90A9-9588-4942-AB10-64DBF148ACC6}"/>
</file>

<file path=customXml/itemProps2.xml><?xml version="1.0" encoding="utf-8"?>
<ds:datastoreItem xmlns:ds="http://schemas.openxmlformats.org/officeDocument/2006/customXml" ds:itemID="{ED47D734-DC4B-468D-B030-B1B740AA4B37}"/>
</file>

<file path=customXml/itemProps3.xml><?xml version="1.0" encoding="utf-8"?>
<ds:datastoreItem xmlns:ds="http://schemas.openxmlformats.org/officeDocument/2006/customXml" ds:itemID="{4E3D0928-5221-4DA5-A60F-E221D4D0615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N+A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 SOON CHIEN</dc:creator>
  <cp:keywords/>
  <dc:description/>
  <cp:lastModifiedBy>Chan Soon Chien (TTSH)</cp:lastModifiedBy>
  <cp:revision>2</cp:revision>
  <dcterms:created xsi:type="dcterms:W3CDTF">2024-03-25T06:32:00Z</dcterms:created>
  <dcterms:modified xsi:type="dcterms:W3CDTF">2024-03-25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523FD004F2A2409FD38A24C7876880</vt:lpwstr>
  </property>
</Properties>
</file>